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0A827" w14:textId="77777777" w:rsidR="000C5730" w:rsidRDefault="0063623D">
      <w:pPr>
        <w:pStyle w:val="a4"/>
      </w:pPr>
      <w:r>
        <w:t>Отчет по лабораторной работе №5</w:t>
      </w:r>
    </w:p>
    <w:p w14:paraId="51EFBAAE" w14:textId="77777777" w:rsidR="000C5730" w:rsidRDefault="0063623D">
      <w:pPr>
        <w:pStyle w:val="a5"/>
      </w:pPr>
      <w:r>
        <w:t>Основы интерфейса взаимодействия пользователя с системой Unix на уровне командной строки</w:t>
      </w:r>
    </w:p>
    <w:p w14:paraId="74D98F3B" w14:textId="775A50EE" w:rsidR="000C5730" w:rsidRDefault="00AB20BC">
      <w:pPr>
        <w:pStyle w:val="Author"/>
      </w:pPr>
      <w:r>
        <w:t>Кузнецов Юрий Владими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95421671"/>
        <w:docPartObj>
          <w:docPartGallery w:val="Table of Contents"/>
          <w:docPartUnique/>
        </w:docPartObj>
      </w:sdtPr>
      <w:sdtEndPr/>
      <w:sdtContent>
        <w:p w14:paraId="5958CB75" w14:textId="77777777" w:rsidR="000C5730" w:rsidRDefault="0063623D">
          <w:pPr>
            <w:pStyle w:val="ae"/>
          </w:pPr>
          <w:r>
            <w:t>Содержание</w:t>
          </w:r>
        </w:p>
        <w:p w14:paraId="3E823F9D" w14:textId="77777777" w:rsidR="00AB20BC" w:rsidRDefault="0063623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6161164" w:history="1">
            <w:r w:rsidR="00AB20BC" w:rsidRPr="00CF52AC">
              <w:rPr>
                <w:rStyle w:val="ad"/>
                <w:noProof/>
              </w:rPr>
              <w:t>Цель работы</w:t>
            </w:r>
            <w:r w:rsidR="00AB20BC">
              <w:rPr>
                <w:noProof/>
                <w:webHidden/>
              </w:rPr>
              <w:tab/>
            </w:r>
            <w:r w:rsidR="00AB20BC">
              <w:rPr>
                <w:noProof/>
                <w:webHidden/>
              </w:rPr>
              <w:fldChar w:fldCharType="begin"/>
            </w:r>
            <w:r w:rsidR="00AB20BC">
              <w:rPr>
                <w:noProof/>
                <w:webHidden/>
              </w:rPr>
              <w:instrText xml:space="preserve"> PAGEREF _Toc86161164 \h </w:instrText>
            </w:r>
            <w:r w:rsidR="00AB20BC">
              <w:rPr>
                <w:noProof/>
                <w:webHidden/>
              </w:rPr>
            </w:r>
            <w:r w:rsidR="00AB20BC">
              <w:rPr>
                <w:noProof/>
                <w:webHidden/>
              </w:rPr>
              <w:fldChar w:fldCharType="separate"/>
            </w:r>
            <w:r w:rsidR="00AB20BC">
              <w:rPr>
                <w:noProof/>
                <w:webHidden/>
              </w:rPr>
              <w:t>1</w:t>
            </w:r>
            <w:r w:rsidR="00AB20BC">
              <w:rPr>
                <w:noProof/>
                <w:webHidden/>
              </w:rPr>
              <w:fldChar w:fldCharType="end"/>
            </w:r>
          </w:hyperlink>
        </w:p>
        <w:p w14:paraId="25CF4A65" w14:textId="77777777" w:rsidR="00AB20BC" w:rsidRDefault="00027FD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161165" w:history="1">
            <w:r w:rsidR="00AB20BC" w:rsidRPr="00CF52AC">
              <w:rPr>
                <w:rStyle w:val="ad"/>
                <w:noProof/>
              </w:rPr>
              <w:t>Задание</w:t>
            </w:r>
            <w:r w:rsidR="00AB20BC">
              <w:rPr>
                <w:noProof/>
                <w:webHidden/>
              </w:rPr>
              <w:tab/>
            </w:r>
            <w:r w:rsidR="00AB20BC">
              <w:rPr>
                <w:noProof/>
                <w:webHidden/>
              </w:rPr>
              <w:fldChar w:fldCharType="begin"/>
            </w:r>
            <w:r w:rsidR="00AB20BC">
              <w:rPr>
                <w:noProof/>
                <w:webHidden/>
              </w:rPr>
              <w:instrText xml:space="preserve"> PAGEREF _Toc86161165 \h </w:instrText>
            </w:r>
            <w:r w:rsidR="00AB20BC">
              <w:rPr>
                <w:noProof/>
                <w:webHidden/>
              </w:rPr>
            </w:r>
            <w:r w:rsidR="00AB20BC">
              <w:rPr>
                <w:noProof/>
                <w:webHidden/>
              </w:rPr>
              <w:fldChar w:fldCharType="separate"/>
            </w:r>
            <w:r w:rsidR="00AB20BC">
              <w:rPr>
                <w:noProof/>
                <w:webHidden/>
              </w:rPr>
              <w:t>1</w:t>
            </w:r>
            <w:r w:rsidR="00AB20BC">
              <w:rPr>
                <w:noProof/>
                <w:webHidden/>
              </w:rPr>
              <w:fldChar w:fldCharType="end"/>
            </w:r>
          </w:hyperlink>
        </w:p>
        <w:p w14:paraId="1C65CECC" w14:textId="77777777" w:rsidR="00AB20BC" w:rsidRDefault="00027FD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161166" w:history="1">
            <w:r w:rsidR="00AB20BC" w:rsidRPr="00CF52AC">
              <w:rPr>
                <w:rStyle w:val="ad"/>
                <w:noProof/>
              </w:rPr>
              <w:t>Выполнение лабораторной работы</w:t>
            </w:r>
            <w:r w:rsidR="00AB20BC">
              <w:rPr>
                <w:noProof/>
                <w:webHidden/>
              </w:rPr>
              <w:tab/>
            </w:r>
            <w:r w:rsidR="00AB20BC">
              <w:rPr>
                <w:noProof/>
                <w:webHidden/>
              </w:rPr>
              <w:fldChar w:fldCharType="begin"/>
            </w:r>
            <w:r w:rsidR="00AB20BC">
              <w:rPr>
                <w:noProof/>
                <w:webHidden/>
              </w:rPr>
              <w:instrText xml:space="preserve"> PAGEREF _Toc86161166 \h </w:instrText>
            </w:r>
            <w:r w:rsidR="00AB20BC">
              <w:rPr>
                <w:noProof/>
                <w:webHidden/>
              </w:rPr>
            </w:r>
            <w:r w:rsidR="00AB20BC">
              <w:rPr>
                <w:noProof/>
                <w:webHidden/>
              </w:rPr>
              <w:fldChar w:fldCharType="separate"/>
            </w:r>
            <w:r w:rsidR="00AB20BC">
              <w:rPr>
                <w:noProof/>
                <w:webHidden/>
              </w:rPr>
              <w:t>1</w:t>
            </w:r>
            <w:r w:rsidR="00AB20BC">
              <w:rPr>
                <w:noProof/>
                <w:webHidden/>
              </w:rPr>
              <w:fldChar w:fldCharType="end"/>
            </w:r>
          </w:hyperlink>
        </w:p>
        <w:p w14:paraId="08BB343D" w14:textId="77777777" w:rsidR="00AB20BC" w:rsidRDefault="00027FD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161167" w:history="1">
            <w:r w:rsidR="00AB20BC" w:rsidRPr="00CF52AC">
              <w:rPr>
                <w:rStyle w:val="ad"/>
                <w:noProof/>
              </w:rPr>
              <w:t>Выводы</w:t>
            </w:r>
            <w:r w:rsidR="00AB20BC">
              <w:rPr>
                <w:noProof/>
                <w:webHidden/>
              </w:rPr>
              <w:tab/>
            </w:r>
            <w:r w:rsidR="00AB20BC">
              <w:rPr>
                <w:noProof/>
                <w:webHidden/>
              </w:rPr>
              <w:fldChar w:fldCharType="begin"/>
            </w:r>
            <w:r w:rsidR="00AB20BC">
              <w:rPr>
                <w:noProof/>
                <w:webHidden/>
              </w:rPr>
              <w:instrText xml:space="preserve"> PAGEREF _Toc86161167 \h </w:instrText>
            </w:r>
            <w:r w:rsidR="00AB20BC">
              <w:rPr>
                <w:noProof/>
                <w:webHidden/>
              </w:rPr>
            </w:r>
            <w:r w:rsidR="00AB20BC">
              <w:rPr>
                <w:noProof/>
                <w:webHidden/>
              </w:rPr>
              <w:fldChar w:fldCharType="separate"/>
            </w:r>
            <w:r w:rsidR="00AB20BC">
              <w:rPr>
                <w:noProof/>
                <w:webHidden/>
              </w:rPr>
              <w:t>8</w:t>
            </w:r>
            <w:r w:rsidR="00AB20BC">
              <w:rPr>
                <w:noProof/>
                <w:webHidden/>
              </w:rPr>
              <w:fldChar w:fldCharType="end"/>
            </w:r>
          </w:hyperlink>
        </w:p>
        <w:p w14:paraId="10CFD09E" w14:textId="77777777" w:rsidR="000C5730" w:rsidRDefault="0063623D">
          <w:r>
            <w:fldChar w:fldCharType="end"/>
          </w:r>
        </w:p>
      </w:sdtContent>
    </w:sdt>
    <w:p w14:paraId="0F8309AE" w14:textId="77777777" w:rsidR="000C5730" w:rsidRDefault="0063623D">
      <w:pPr>
        <w:pStyle w:val="1"/>
      </w:pPr>
      <w:bookmarkStart w:id="0" w:name="цель-работы"/>
      <w:bookmarkStart w:id="1" w:name="_Toc86161164"/>
      <w:r>
        <w:t>Цель работы</w:t>
      </w:r>
      <w:bookmarkEnd w:id="0"/>
      <w:bookmarkEnd w:id="1"/>
    </w:p>
    <w:p w14:paraId="3117083E" w14:textId="77777777" w:rsidR="000C5730" w:rsidRDefault="0063623D">
      <w:pPr>
        <w:pStyle w:val="FirstParagraph"/>
      </w:pPr>
      <w:r>
        <w:t>Приобретение практических навыков взаимодействия пользователя с системой посредством командной строки.</w:t>
      </w:r>
    </w:p>
    <w:p w14:paraId="5BA3F68F" w14:textId="77777777" w:rsidR="000C5730" w:rsidRDefault="0063623D">
      <w:pPr>
        <w:pStyle w:val="1"/>
      </w:pPr>
      <w:bookmarkStart w:id="2" w:name="задание"/>
      <w:bookmarkStart w:id="3" w:name="_Toc86161165"/>
      <w:r>
        <w:t>Задание</w:t>
      </w:r>
      <w:bookmarkEnd w:id="2"/>
      <w:bookmarkEnd w:id="3"/>
    </w:p>
    <w:p w14:paraId="3C36A317" w14:textId="77777777" w:rsidR="000C5730" w:rsidRDefault="0063623D">
      <w:pPr>
        <w:pStyle w:val="Compact"/>
        <w:numPr>
          <w:ilvl w:val="0"/>
          <w:numId w:val="3"/>
        </w:numPr>
      </w:pPr>
      <w:r>
        <w:t>Определить полное имя домашнего каталога.</w:t>
      </w:r>
    </w:p>
    <w:p w14:paraId="171B8CB7" w14:textId="77777777" w:rsidR="000C5730" w:rsidRDefault="0063623D">
      <w:pPr>
        <w:pStyle w:val="Compact"/>
        <w:numPr>
          <w:ilvl w:val="0"/>
          <w:numId w:val="3"/>
        </w:numPr>
      </w:pPr>
      <w:r>
        <w:t>Выполнить заданные переходы между каталогами.</w:t>
      </w:r>
    </w:p>
    <w:p w14:paraId="16F1F66A" w14:textId="77777777" w:rsidR="000C5730" w:rsidRDefault="0063623D">
      <w:pPr>
        <w:pStyle w:val="Compact"/>
        <w:numPr>
          <w:ilvl w:val="0"/>
          <w:numId w:val="3"/>
        </w:numPr>
      </w:pPr>
      <w:r>
        <w:t>Просмотреть содержимое каталогов, используя ls с различными опциями.</w:t>
      </w:r>
    </w:p>
    <w:p w14:paraId="5B87013F" w14:textId="77777777" w:rsidR="000C5730" w:rsidRDefault="0063623D">
      <w:pPr>
        <w:pStyle w:val="Compact"/>
        <w:numPr>
          <w:ilvl w:val="0"/>
          <w:numId w:val="3"/>
        </w:numPr>
      </w:pPr>
      <w:r>
        <w:t>Создать каталоги и подкаталоги и некоторые удалить.</w:t>
      </w:r>
    </w:p>
    <w:p w14:paraId="6547A553" w14:textId="77777777" w:rsidR="000C5730" w:rsidRDefault="0063623D">
      <w:pPr>
        <w:pStyle w:val="Compact"/>
        <w:numPr>
          <w:ilvl w:val="0"/>
          <w:numId w:val="3"/>
        </w:numPr>
      </w:pPr>
      <w:r>
        <w:t>Выполнить команду man с различными опциями.</w:t>
      </w:r>
    </w:p>
    <w:p w14:paraId="089E6062" w14:textId="77777777" w:rsidR="000C5730" w:rsidRDefault="0063623D">
      <w:pPr>
        <w:pStyle w:val="Compact"/>
        <w:numPr>
          <w:ilvl w:val="0"/>
          <w:numId w:val="3"/>
        </w:numPr>
      </w:pPr>
      <w:r>
        <w:t>Использовать команду history.</w:t>
      </w:r>
    </w:p>
    <w:p w14:paraId="3EE45369" w14:textId="77777777" w:rsidR="000C5730" w:rsidRDefault="0063623D">
      <w:pPr>
        <w:pStyle w:val="1"/>
      </w:pPr>
      <w:bookmarkStart w:id="4" w:name="выполнение-лабораторной-работы"/>
      <w:bookmarkStart w:id="5" w:name="_Toc86161166"/>
      <w:r>
        <w:t>Выполнение лабораторной работы</w:t>
      </w:r>
      <w:bookmarkEnd w:id="4"/>
      <w:bookmarkEnd w:id="5"/>
    </w:p>
    <w:p w14:paraId="5860CBBE" w14:textId="1AD69432" w:rsidR="000C5730" w:rsidRDefault="0063623D">
      <w:pPr>
        <w:pStyle w:val="FirstParagraph"/>
      </w:pPr>
      <w:r>
        <w:t>Определил</w:t>
      </w:r>
      <w:r w:rsidR="00AB20BC">
        <w:t>и</w:t>
      </w:r>
      <w:r>
        <w:t xml:space="preserve"> полное имя своего домашнего каталога. Перешл</w:t>
      </w:r>
      <w:r w:rsidR="00AB20BC">
        <w:t>и</w:t>
      </w:r>
      <w:r>
        <w:t xml:space="preserve"> в каталог /tmp и вывел</w:t>
      </w:r>
      <w:r w:rsidR="00AB20BC">
        <w:t>и</w:t>
      </w:r>
      <w:r>
        <w:t xml:space="preserve"> его содержимое сначала без всяких опций. Потом с опцией -a (отображает имена скрытых файлов, перед ними стоит точка).</w:t>
      </w:r>
    </w:p>
    <w:p w14:paraId="147527BF" w14:textId="71B57E62" w:rsidR="000C5730" w:rsidRDefault="000C5730">
      <w:pPr>
        <w:pStyle w:val="CaptionedFigure"/>
      </w:pPr>
    </w:p>
    <w:p w14:paraId="6D827731" w14:textId="77777777" w:rsidR="000C5730" w:rsidRDefault="0063623D">
      <w:pPr>
        <w:pStyle w:val="ImageCaption"/>
      </w:pPr>
      <w:r>
        <w:t>команды</w:t>
      </w:r>
    </w:p>
    <w:p w14:paraId="41238478" w14:textId="77777777" w:rsidR="000C5730" w:rsidRDefault="0063623D">
      <w:pPr>
        <w:pStyle w:val="a0"/>
      </w:pPr>
      <w:r>
        <w:t>потом с -l (выводит подробный список, в котором будет отображаться владелец, группа, дата создания, размер и т.д.), потом с -F (дает информацию о типах фалов).</w:t>
      </w:r>
    </w:p>
    <w:p w14:paraId="0A9DB834" w14:textId="7363FD1B" w:rsidR="000C5730" w:rsidRDefault="00AB20BC">
      <w:pPr>
        <w:pStyle w:val="CaptionedFigure"/>
      </w:pPr>
      <w:r>
        <w:rPr>
          <w:noProof/>
        </w:rPr>
        <w:lastRenderedPageBreak/>
        <w:drawing>
          <wp:inline distT="0" distB="0" distL="0" distR="0" wp14:anchorId="5DF1F190" wp14:editId="34CEFD21">
            <wp:extent cx="5352757" cy="3795380"/>
            <wp:effectExtent l="0" t="0" r="0" b="0"/>
            <wp:docPr id="1" name="Рисунок 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65228" cy="3804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056BD" w14:textId="77777777" w:rsidR="000C5730" w:rsidRDefault="0063623D">
      <w:pPr>
        <w:pStyle w:val="ImageCaption"/>
      </w:pPr>
      <w:r>
        <w:t>команды</w:t>
      </w:r>
    </w:p>
    <w:p w14:paraId="0AFC852D" w14:textId="5ED2AEDC" w:rsidR="000C5730" w:rsidRDefault="0063623D">
      <w:pPr>
        <w:pStyle w:val="a0"/>
      </w:pPr>
      <w:r>
        <w:t>Перешл</w:t>
      </w:r>
      <w:r w:rsidR="00AB20BC">
        <w:t>и</w:t>
      </w:r>
      <w:r>
        <w:t xml:space="preserve"> в каталог /var/spool. Вывел</w:t>
      </w:r>
      <w:r w:rsidR="00AB20BC">
        <w:t>и</w:t>
      </w:r>
      <w:r>
        <w:t xml:space="preserve"> его содержимое командой ls. Нашл</w:t>
      </w:r>
      <w:r w:rsidR="00AB20BC">
        <w:t>и</w:t>
      </w:r>
      <w:r>
        <w:t xml:space="preserve"> там ‘cron’. Далее перешл</w:t>
      </w:r>
      <w:r w:rsidR="00AB20BC">
        <w:t>и</w:t>
      </w:r>
      <w:r>
        <w:t xml:space="preserve"> в домашний каталог и командой ls -l определяю владельца файлов и каталогов.</w:t>
      </w:r>
    </w:p>
    <w:p w14:paraId="148DD423" w14:textId="7B83D9D2" w:rsidR="000C5730" w:rsidRDefault="00AB20BC">
      <w:pPr>
        <w:pStyle w:val="CaptionedFigure"/>
      </w:pPr>
      <w:r>
        <w:rPr>
          <w:noProof/>
        </w:rPr>
        <w:drawing>
          <wp:inline distT="0" distB="0" distL="0" distR="0" wp14:anchorId="0C484B52" wp14:editId="79DED5C1">
            <wp:extent cx="5324622" cy="3296920"/>
            <wp:effectExtent l="0" t="0" r="0" b="0"/>
            <wp:docPr id="14" name="Рисунок 14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Рисунок 14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67332" cy="332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FEC74" w14:textId="77777777" w:rsidR="000C5730" w:rsidRDefault="0063623D">
      <w:pPr>
        <w:pStyle w:val="ImageCaption"/>
      </w:pPr>
      <w:r>
        <w:t>команды</w:t>
      </w:r>
    </w:p>
    <w:p w14:paraId="1DEED84A" w14:textId="2057CC13" w:rsidR="000C5730" w:rsidRDefault="0063623D">
      <w:pPr>
        <w:pStyle w:val="a0"/>
      </w:pPr>
      <w:r>
        <w:lastRenderedPageBreak/>
        <w:t>В домашнем каталоге создал каталог ~/newdir. В нем создал morefun.</w:t>
      </w:r>
    </w:p>
    <w:p w14:paraId="6EEC408F" w14:textId="090057A3" w:rsidR="000C5730" w:rsidRDefault="0063623D">
      <w:pPr>
        <w:pStyle w:val="a0"/>
      </w:pPr>
      <w:r>
        <w:t>Потом в домашнем каталоге создал</w:t>
      </w:r>
      <w:r w:rsidR="00AB20BC">
        <w:t>и</w:t>
      </w:r>
      <w:r>
        <w:t xml:space="preserve"> одной командой letters, memos и misk.</w:t>
      </w:r>
    </w:p>
    <w:p w14:paraId="78759832" w14:textId="33A71533" w:rsidR="000C5730" w:rsidRDefault="0063623D">
      <w:pPr>
        <w:pStyle w:val="a0"/>
      </w:pPr>
      <w:r>
        <w:t>Одной командой и удалил</w:t>
      </w:r>
      <w:r w:rsidR="00AB20BC">
        <w:t>и</w:t>
      </w:r>
      <w:r>
        <w:t xml:space="preserve"> их.</w:t>
      </w:r>
    </w:p>
    <w:p w14:paraId="525CA5E2" w14:textId="134FF58D" w:rsidR="000C5730" w:rsidRDefault="0063623D">
      <w:pPr>
        <w:pStyle w:val="a0"/>
      </w:pPr>
      <w:r>
        <w:t>Далее попробовал</w:t>
      </w:r>
      <w:r w:rsidR="00AB20BC">
        <w:t>и</w:t>
      </w:r>
      <w:r>
        <w:t xml:space="preserve"> удалить каталог ~/newdir командой ‘rmdir’, </w:t>
      </w:r>
      <w:r w:rsidR="00AB20BC">
        <w:t>н</w:t>
      </w:r>
      <w:r>
        <w:t>ичего не вышло, т.к. ‘каталог не пуст’ b даже если удалять просто командой ‘rm’ выводится ‘is a directory’.</w:t>
      </w:r>
    </w:p>
    <w:p w14:paraId="4754A259" w14:textId="79E5366F" w:rsidR="000C5730" w:rsidRDefault="0063623D">
      <w:pPr>
        <w:pStyle w:val="a0"/>
      </w:pPr>
      <w:r>
        <w:t>Потом попробовал</w:t>
      </w:r>
      <w:r w:rsidR="00AB20BC">
        <w:t>и</w:t>
      </w:r>
      <w:r>
        <w:t xml:space="preserve"> удалить каталог ~/newdir/morefun командой ‘rm -r’ (обычно для каталогов с файлами). Удалилось.</w:t>
      </w:r>
    </w:p>
    <w:p w14:paraId="14E5029B" w14:textId="69664C83" w:rsidR="000C5730" w:rsidRDefault="0063623D">
      <w:pPr>
        <w:pStyle w:val="a0"/>
      </w:pPr>
      <w:r>
        <w:t>Далее работал с командой ‘man …’.</w:t>
      </w:r>
    </w:p>
    <w:p w14:paraId="30A1B8B8" w14:textId="1492381A" w:rsidR="000C5730" w:rsidRDefault="0063623D">
      <w:pPr>
        <w:pStyle w:val="a0"/>
      </w:pPr>
      <w:r>
        <w:t>Определил , что для просмотра содержимого не только указанного каталога, но и подкаталогов, входящих в него с ls используем опцию -R.</w:t>
      </w:r>
    </w:p>
    <w:p w14:paraId="47383E77" w14:textId="77777777" w:rsidR="000C5730" w:rsidRDefault="0063623D">
      <w:pPr>
        <w:pStyle w:val="a0"/>
      </w:pPr>
      <w:r>
        <w:t>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 – l и -t.</w:t>
      </w:r>
    </w:p>
    <w:p w14:paraId="53C129FB" w14:textId="0E55E5BE" w:rsidR="000C5730" w:rsidRDefault="00AB20BC">
      <w:pPr>
        <w:pStyle w:val="CaptionedFigure"/>
      </w:pPr>
      <w:r>
        <w:rPr>
          <w:noProof/>
        </w:rPr>
        <w:drawing>
          <wp:inline distT="0" distB="0" distL="0" distR="0" wp14:anchorId="105B6E96" wp14:editId="048FCD6D">
            <wp:extent cx="5469273" cy="3847514"/>
            <wp:effectExtent l="0" t="0" r="0" b="0"/>
            <wp:docPr id="15" name="Рисунок 15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Рисунок 15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72268" cy="3849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4585A" w14:textId="77777777" w:rsidR="000C5730" w:rsidRDefault="0063623D">
      <w:pPr>
        <w:pStyle w:val="ImageCaption"/>
      </w:pPr>
      <w:r>
        <w:t>команды</w:t>
      </w:r>
    </w:p>
    <w:p w14:paraId="6E6E4A30" w14:textId="74F83927" w:rsidR="000C5730" w:rsidRDefault="0063623D">
      <w:pPr>
        <w:pStyle w:val="a0"/>
      </w:pPr>
      <w:r>
        <w:t>Использовал команду history. Выполнил модификацию 504-й команды. И исполнил ее и 509-ю с 526-й командой.</w:t>
      </w:r>
    </w:p>
    <w:p w14:paraId="1820F6F2" w14:textId="4C452288" w:rsidR="000C5730" w:rsidRDefault="00AB20BC">
      <w:pPr>
        <w:pStyle w:val="CaptionedFigure"/>
      </w:pPr>
      <w:r>
        <w:rPr>
          <w:noProof/>
        </w:rPr>
        <w:lastRenderedPageBreak/>
        <w:drawing>
          <wp:inline distT="0" distB="0" distL="0" distR="0" wp14:anchorId="134A9DCA" wp14:editId="1EEFB626">
            <wp:extent cx="5261317" cy="3688189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6596" cy="3691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E5DC8" w14:textId="77777777" w:rsidR="000C5730" w:rsidRDefault="0063623D">
      <w:pPr>
        <w:pStyle w:val="ImageCaption"/>
      </w:pPr>
      <w:r>
        <w:t>команды</w:t>
      </w:r>
    </w:p>
    <w:p w14:paraId="1350A085" w14:textId="7F22E9F7" w:rsidR="000C5730" w:rsidRDefault="00AB20BC">
      <w:pPr>
        <w:pStyle w:val="CaptionedFigure"/>
      </w:pPr>
      <w:r>
        <w:rPr>
          <w:noProof/>
        </w:rPr>
        <w:drawing>
          <wp:inline distT="0" distB="0" distL="0" distR="0" wp14:anchorId="79769E4A" wp14:editId="44911E16">
            <wp:extent cx="5178184" cy="3622431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85865" cy="362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AC026" w14:textId="77777777" w:rsidR="000C5730" w:rsidRDefault="0063623D">
      <w:pPr>
        <w:pStyle w:val="ImageCaption"/>
      </w:pPr>
      <w:r>
        <w:t>команды</w:t>
      </w:r>
    </w:p>
    <w:p w14:paraId="4DCBEE0A" w14:textId="77777777" w:rsidR="00AB20BC" w:rsidRDefault="00AB20BC">
      <w:pPr>
        <w:pStyle w:val="a0"/>
        <w:rPr>
          <w:b/>
        </w:rPr>
      </w:pPr>
    </w:p>
    <w:p w14:paraId="496183F8" w14:textId="77777777" w:rsidR="00AB20BC" w:rsidRDefault="00AB20BC">
      <w:pPr>
        <w:pStyle w:val="a0"/>
        <w:rPr>
          <w:b/>
        </w:rPr>
      </w:pPr>
    </w:p>
    <w:p w14:paraId="272BB81B" w14:textId="2377E38E" w:rsidR="000C5730" w:rsidRDefault="0063623D">
      <w:pPr>
        <w:pStyle w:val="a0"/>
      </w:pPr>
      <w:r>
        <w:rPr>
          <w:b/>
        </w:rPr>
        <w:lastRenderedPageBreak/>
        <w:t>Справки</w:t>
      </w:r>
    </w:p>
    <w:p w14:paraId="5342B04F" w14:textId="263560D5" w:rsidR="000C5730" w:rsidRDefault="004B798A">
      <w:pPr>
        <w:pStyle w:val="CaptionedFigure"/>
      </w:pPr>
      <w:r>
        <w:rPr>
          <w:noProof/>
        </w:rPr>
        <w:drawing>
          <wp:inline distT="0" distB="0" distL="0" distR="0" wp14:anchorId="68D09F39" wp14:editId="3A1467B4">
            <wp:extent cx="5348301" cy="3770141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58700" cy="3777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2B1FF" w14:textId="77777777" w:rsidR="000C5730" w:rsidRDefault="0063623D">
      <w:pPr>
        <w:pStyle w:val="ImageCaption"/>
      </w:pPr>
      <w:r>
        <w:t>man ls</w:t>
      </w:r>
    </w:p>
    <w:p w14:paraId="0B2361AD" w14:textId="0E7E1D5D" w:rsidR="000C5730" w:rsidRDefault="004B798A">
      <w:pPr>
        <w:pStyle w:val="CaptionedFigure"/>
      </w:pPr>
      <w:r>
        <w:rPr>
          <w:noProof/>
        </w:rPr>
        <w:drawing>
          <wp:inline distT="0" distB="0" distL="0" distR="0" wp14:anchorId="17393A46" wp14:editId="2C3508D7">
            <wp:extent cx="5218586" cy="3678702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32266" cy="368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6DBBF" w14:textId="77777777" w:rsidR="000C5730" w:rsidRDefault="0063623D">
      <w:pPr>
        <w:pStyle w:val="ImageCaption"/>
      </w:pPr>
      <w:r>
        <w:t>man cd</w:t>
      </w:r>
    </w:p>
    <w:p w14:paraId="70092D8A" w14:textId="5889C32B" w:rsidR="000C5730" w:rsidRDefault="004B798A">
      <w:pPr>
        <w:pStyle w:val="CaptionedFigure"/>
      </w:pPr>
      <w:r>
        <w:rPr>
          <w:noProof/>
        </w:rPr>
        <w:lastRenderedPageBreak/>
        <w:drawing>
          <wp:inline distT="0" distB="0" distL="0" distR="0" wp14:anchorId="38111EB7" wp14:editId="364B772D">
            <wp:extent cx="5246216" cy="3699803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49534" cy="3702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4EA57" w14:textId="77777777" w:rsidR="000C5730" w:rsidRDefault="0063623D">
      <w:pPr>
        <w:pStyle w:val="ImageCaption"/>
      </w:pPr>
      <w:r>
        <w:t>man pwd</w:t>
      </w:r>
    </w:p>
    <w:p w14:paraId="423ED1F7" w14:textId="326EFBE4" w:rsidR="000C5730" w:rsidRDefault="004B798A">
      <w:pPr>
        <w:pStyle w:val="CaptionedFigure"/>
      </w:pPr>
      <w:r>
        <w:rPr>
          <w:noProof/>
        </w:rPr>
        <w:drawing>
          <wp:inline distT="0" distB="0" distL="0" distR="0" wp14:anchorId="66C2340A" wp14:editId="6170D37A">
            <wp:extent cx="5264454" cy="3742006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6867" cy="3743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9B9B5" w14:textId="77777777" w:rsidR="000C5730" w:rsidRDefault="0063623D">
      <w:pPr>
        <w:pStyle w:val="ImageCaption"/>
      </w:pPr>
      <w:r>
        <w:t>man mkdir</w:t>
      </w:r>
    </w:p>
    <w:p w14:paraId="332651CF" w14:textId="2BBE4970" w:rsidR="000C5730" w:rsidRDefault="004B798A">
      <w:pPr>
        <w:pStyle w:val="CaptionedFigure"/>
      </w:pPr>
      <w:r>
        <w:rPr>
          <w:noProof/>
        </w:rPr>
        <w:lastRenderedPageBreak/>
        <w:drawing>
          <wp:inline distT="0" distB="0" distL="0" distR="0" wp14:anchorId="3E141864" wp14:editId="657B2D7F">
            <wp:extent cx="5370131" cy="3798277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83968" cy="3808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D522E" w14:textId="77777777" w:rsidR="000C5730" w:rsidRDefault="0063623D">
      <w:pPr>
        <w:pStyle w:val="ImageCaption"/>
      </w:pPr>
      <w:r>
        <w:t>man rmdir</w:t>
      </w:r>
    </w:p>
    <w:p w14:paraId="5FE6A2B3" w14:textId="3D072404" w:rsidR="000C5730" w:rsidRDefault="004B798A">
      <w:pPr>
        <w:pStyle w:val="CaptionedFigure"/>
      </w:pPr>
      <w:r>
        <w:rPr>
          <w:noProof/>
        </w:rPr>
        <w:drawing>
          <wp:inline distT="0" distB="0" distL="0" distR="0" wp14:anchorId="55FD76CF" wp14:editId="007E2002">
            <wp:extent cx="5264665" cy="3706837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67350" cy="3708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C8DC3" w14:textId="77777777" w:rsidR="000C5730" w:rsidRDefault="0063623D">
      <w:pPr>
        <w:pStyle w:val="ImageCaption"/>
      </w:pPr>
      <w:r>
        <w:t>man rm</w:t>
      </w:r>
    </w:p>
    <w:p w14:paraId="4CD7386C" w14:textId="77777777" w:rsidR="000C5730" w:rsidRDefault="0063623D">
      <w:pPr>
        <w:pStyle w:val="1"/>
      </w:pPr>
      <w:bookmarkStart w:id="6" w:name="выводы"/>
      <w:bookmarkStart w:id="7" w:name="_Toc86161167"/>
      <w:r>
        <w:lastRenderedPageBreak/>
        <w:t>Выводы</w:t>
      </w:r>
      <w:bookmarkEnd w:id="6"/>
      <w:bookmarkEnd w:id="7"/>
    </w:p>
    <w:p w14:paraId="779C651E" w14:textId="065DF7BA" w:rsidR="000C5730" w:rsidRDefault="0063623D">
      <w:pPr>
        <w:pStyle w:val="FirstParagraph"/>
      </w:pPr>
      <w:r>
        <w:t>Я успешно приобр</w:t>
      </w:r>
      <w:r w:rsidR="00AB20BC">
        <w:t>ёл</w:t>
      </w:r>
      <w:r>
        <w:t xml:space="preserve"> практические навыки взаимодействия пользователя с системой посредством командной строки.</w:t>
      </w:r>
    </w:p>
    <w:sectPr w:rsidR="000C573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2D8CAF" w14:textId="77777777" w:rsidR="00027FDE" w:rsidRDefault="00027FDE">
      <w:pPr>
        <w:spacing w:after="0"/>
      </w:pPr>
      <w:r>
        <w:separator/>
      </w:r>
    </w:p>
  </w:endnote>
  <w:endnote w:type="continuationSeparator" w:id="0">
    <w:p w14:paraId="3E371314" w14:textId="77777777" w:rsidR="00027FDE" w:rsidRDefault="00027F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D4B37B" w14:textId="77777777" w:rsidR="00027FDE" w:rsidRDefault="00027FDE">
      <w:r>
        <w:separator/>
      </w:r>
    </w:p>
  </w:footnote>
  <w:footnote w:type="continuationSeparator" w:id="0">
    <w:p w14:paraId="16698CF0" w14:textId="77777777" w:rsidR="00027FDE" w:rsidRDefault="00027F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A4C35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614E52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224E2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7FDE"/>
    <w:rsid w:val="000C5730"/>
    <w:rsid w:val="00300854"/>
    <w:rsid w:val="0038599A"/>
    <w:rsid w:val="004B798A"/>
    <w:rsid w:val="004E29B3"/>
    <w:rsid w:val="00590D07"/>
    <w:rsid w:val="0063623D"/>
    <w:rsid w:val="00784D58"/>
    <w:rsid w:val="008D6863"/>
    <w:rsid w:val="00AB20BC"/>
    <w:rsid w:val="00B86B75"/>
    <w:rsid w:val="00BC48D5"/>
    <w:rsid w:val="00C36279"/>
    <w:rsid w:val="00E315A3"/>
    <w:rsid w:val="00F200C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62E7E0"/>
  <w15:docId w15:val="{DD241841-7370-4FD2-9B18-F4778E765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B20B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387</Words>
  <Characters>2208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5</vt:lpstr>
    </vt:vector>
  </TitlesOfParts>
  <Company/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узнецов Юрий Владимирович</dc:creator>
  <cp:keywords/>
  <cp:lastModifiedBy>Кузнецов Юрий Владимирович</cp:lastModifiedBy>
  <cp:revision>2</cp:revision>
  <dcterms:created xsi:type="dcterms:W3CDTF">2021-10-27T20:43:00Z</dcterms:created>
  <dcterms:modified xsi:type="dcterms:W3CDTF">2021-10-27T20:43:00Z</dcterms:modified>
</cp:coreProperties>
</file>